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07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a948de18d0fab98e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07T06:13:58Z</dcterms:created>
  <dcterms:modified xsi:type="dcterms:W3CDTF">2023-05-07T0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07 06:13:50</vt:lpwstr>
  </property>
</Properties>
</file>